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23F05" w14:textId="77777777" w:rsidR="00553AD7" w:rsidRPr="00C44002" w:rsidRDefault="00A059FA" w:rsidP="00C44002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C44002">
        <w:rPr>
          <w:rFonts w:ascii="Arial" w:hAnsi="Arial" w:cs="Arial"/>
          <w:b/>
          <w:sz w:val="28"/>
          <w:szCs w:val="28"/>
        </w:rPr>
        <w:t>Student Services Council</w:t>
      </w:r>
    </w:p>
    <w:p w14:paraId="64488D36" w14:textId="77777777" w:rsidR="00A60181" w:rsidRPr="00C44002" w:rsidRDefault="00761B0B" w:rsidP="00C44002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2023-2024</w:t>
      </w:r>
    </w:p>
    <w:p w14:paraId="4E5E4E1F" w14:textId="77777777" w:rsidR="00553AD7" w:rsidRPr="00C44002" w:rsidRDefault="00553AD7" w:rsidP="00C44002">
      <w:pPr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12E7DE9F" w14:textId="77777777" w:rsidR="00A059FA" w:rsidRPr="00C44002" w:rsidRDefault="00A059FA" w:rsidP="00C44002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645427B1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b/>
          <w:bCs/>
          <w:sz w:val="24"/>
          <w:szCs w:val="24"/>
          <w:u w:val="single"/>
        </w:rPr>
        <w:t>City College</w:t>
      </w:r>
    </w:p>
    <w:p w14:paraId="0B839868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 xml:space="preserve">Marciano Perez, VPSS; </w:t>
      </w:r>
      <w:r w:rsidRPr="00C44002">
        <w:rPr>
          <w:rFonts w:ascii="Arial" w:hAnsi="Arial" w:cs="Arial"/>
          <w:i/>
          <w:iCs/>
          <w:sz w:val="24"/>
          <w:szCs w:val="24"/>
        </w:rPr>
        <w:t>Assistant: Desiree VanSaanen</w:t>
      </w:r>
    </w:p>
    <w:p w14:paraId="527A7EDC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>Georgina M. Garcia, Academic Senate Representative</w:t>
      </w:r>
    </w:p>
    <w:p w14:paraId="406196CA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 xml:space="preserve">Dr. Juan Carlos Reyna, Dean, Student Development &amp; Matriculation; </w:t>
      </w:r>
      <w:r w:rsidRPr="00C44002">
        <w:rPr>
          <w:rFonts w:ascii="Arial" w:hAnsi="Arial" w:cs="Arial"/>
          <w:i/>
          <w:iCs/>
          <w:sz w:val="24"/>
          <w:szCs w:val="24"/>
        </w:rPr>
        <w:t>Assistant:</w:t>
      </w:r>
      <w:r w:rsidRPr="00C44002">
        <w:rPr>
          <w:rFonts w:ascii="Arial" w:hAnsi="Arial" w:cs="Arial"/>
          <w:sz w:val="24"/>
          <w:szCs w:val="24"/>
        </w:rPr>
        <w:t xml:space="preserve"> </w:t>
      </w:r>
      <w:r w:rsidR="003647C4">
        <w:rPr>
          <w:rFonts w:ascii="Arial" w:hAnsi="Arial" w:cs="Arial"/>
          <w:i/>
          <w:iCs/>
          <w:sz w:val="24"/>
          <w:szCs w:val="24"/>
        </w:rPr>
        <w:t>Lynn Lee (Acting)</w:t>
      </w:r>
    </w:p>
    <w:p w14:paraId="7AE28731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> </w:t>
      </w:r>
    </w:p>
    <w:p w14:paraId="5F694B66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FC45C6">
        <w:rPr>
          <w:rFonts w:ascii="Arial" w:hAnsi="Arial" w:cs="Arial"/>
          <w:b/>
          <w:bCs/>
          <w:sz w:val="24"/>
          <w:szCs w:val="24"/>
          <w:u w:val="single"/>
        </w:rPr>
        <w:t>Mesa College</w:t>
      </w:r>
    </w:p>
    <w:p w14:paraId="657E77C5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 xml:space="preserve">Larry Maxey, VPSS; </w:t>
      </w:r>
      <w:r w:rsidRPr="00C44002">
        <w:rPr>
          <w:rFonts w:ascii="Arial" w:hAnsi="Arial" w:cs="Arial"/>
          <w:i/>
          <w:iCs/>
          <w:sz w:val="24"/>
          <w:szCs w:val="24"/>
        </w:rPr>
        <w:t>Assistant: Trina Larson</w:t>
      </w:r>
    </w:p>
    <w:p w14:paraId="3FC5BA1A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>Cynthia Rico, Academic Senate Representative</w:t>
      </w:r>
    </w:p>
    <w:p w14:paraId="1F8142C0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>Ailene Crakes</w:t>
      </w:r>
      <w:r w:rsidR="004954BD">
        <w:rPr>
          <w:rFonts w:ascii="Arial" w:hAnsi="Arial" w:cs="Arial"/>
          <w:sz w:val="24"/>
          <w:szCs w:val="24"/>
        </w:rPr>
        <w:t>,</w:t>
      </w:r>
      <w:r w:rsidRPr="00C44002">
        <w:rPr>
          <w:rFonts w:ascii="Arial" w:hAnsi="Arial" w:cs="Arial"/>
          <w:sz w:val="24"/>
          <w:szCs w:val="24"/>
        </w:rPr>
        <w:t xml:space="preserve"> Dean, Student Development; </w:t>
      </w:r>
      <w:r w:rsidRPr="00C44002">
        <w:rPr>
          <w:rFonts w:ascii="Arial" w:hAnsi="Arial" w:cs="Arial"/>
          <w:i/>
          <w:iCs/>
          <w:sz w:val="24"/>
          <w:szCs w:val="24"/>
        </w:rPr>
        <w:t xml:space="preserve">Assistant: </w:t>
      </w:r>
      <w:r w:rsidR="00EC0743" w:rsidRPr="003647C4">
        <w:rPr>
          <w:rFonts w:ascii="Arial" w:hAnsi="Arial" w:cs="Arial"/>
          <w:i/>
          <w:iCs/>
          <w:sz w:val="24"/>
          <w:szCs w:val="24"/>
        </w:rPr>
        <w:t>Soni</w:t>
      </w:r>
      <w:r w:rsidR="003C4BCC">
        <w:rPr>
          <w:rFonts w:ascii="Arial" w:hAnsi="Arial" w:cs="Arial"/>
          <w:i/>
          <w:iCs/>
          <w:sz w:val="24"/>
          <w:szCs w:val="24"/>
        </w:rPr>
        <w:t>a</w:t>
      </w:r>
      <w:r w:rsidR="00EC0743" w:rsidRPr="003647C4">
        <w:rPr>
          <w:rFonts w:ascii="Arial" w:hAnsi="Arial" w:cs="Arial"/>
          <w:i/>
          <w:iCs/>
          <w:sz w:val="24"/>
          <w:szCs w:val="24"/>
        </w:rPr>
        <w:t xml:space="preserve"> Lopez</w:t>
      </w:r>
      <w:r w:rsidR="003647C4">
        <w:rPr>
          <w:rFonts w:ascii="Arial" w:hAnsi="Arial" w:cs="Arial"/>
          <w:i/>
          <w:iCs/>
          <w:sz w:val="24"/>
          <w:szCs w:val="24"/>
        </w:rPr>
        <w:t xml:space="preserve"> (Acting through 9/2023)</w:t>
      </w:r>
    </w:p>
    <w:p w14:paraId="3CEA8848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> </w:t>
      </w:r>
    </w:p>
    <w:p w14:paraId="0C7B0568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b/>
          <w:bCs/>
          <w:sz w:val="24"/>
          <w:szCs w:val="24"/>
          <w:u w:val="single"/>
        </w:rPr>
        <w:t>Miramar College</w:t>
      </w:r>
    </w:p>
    <w:p w14:paraId="668B12B0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 xml:space="preserve">Adrian Gonzales, VPSS; </w:t>
      </w:r>
      <w:r w:rsidRPr="00C44002">
        <w:rPr>
          <w:rFonts w:ascii="Arial" w:hAnsi="Arial" w:cs="Arial"/>
          <w:i/>
          <w:iCs/>
          <w:sz w:val="24"/>
          <w:szCs w:val="24"/>
        </w:rPr>
        <w:t>Assistant: Rachel Martinez</w:t>
      </w:r>
      <w:r w:rsidRPr="00C44002">
        <w:rPr>
          <w:rFonts w:ascii="Arial" w:hAnsi="Arial" w:cs="Arial"/>
          <w:sz w:val="24"/>
          <w:szCs w:val="24"/>
        </w:rPr>
        <w:t xml:space="preserve"> </w:t>
      </w:r>
    </w:p>
    <w:p w14:paraId="0058D4B7" w14:textId="77777777" w:rsidR="00761B0B" w:rsidRDefault="00761B0B" w:rsidP="00C4400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</w:t>
      </w:r>
      <w:r w:rsidR="00250125">
        <w:rPr>
          <w:rFonts w:ascii="Arial" w:hAnsi="Arial" w:cs="Arial"/>
          <w:sz w:val="24"/>
          <w:szCs w:val="24"/>
        </w:rPr>
        <w:t>nifer</w:t>
      </w:r>
      <w:r>
        <w:rPr>
          <w:rFonts w:ascii="Arial" w:hAnsi="Arial" w:cs="Arial"/>
          <w:sz w:val="24"/>
          <w:szCs w:val="24"/>
        </w:rPr>
        <w:t xml:space="preserve"> Aase</w:t>
      </w:r>
      <w:r w:rsidR="00C44002" w:rsidRPr="00C44002">
        <w:rPr>
          <w:rFonts w:ascii="Arial" w:hAnsi="Arial" w:cs="Arial"/>
          <w:sz w:val="24"/>
          <w:szCs w:val="24"/>
        </w:rPr>
        <w:t>, Academic Senate Representative</w:t>
      </w:r>
    </w:p>
    <w:p w14:paraId="6AE51DBC" w14:textId="77777777" w:rsidR="00C44002" w:rsidRPr="00C44002" w:rsidRDefault="00761B0B" w:rsidP="00C4400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evin Gallagher, </w:t>
      </w:r>
      <w:r w:rsidR="00C44002">
        <w:rPr>
          <w:rFonts w:ascii="Arial" w:hAnsi="Arial" w:cs="Arial"/>
          <w:sz w:val="24"/>
          <w:szCs w:val="24"/>
        </w:rPr>
        <w:t xml:space="preserve">Counseling Dept. </w:t>
      </w:r>
      <w:r w:rsidR="00C44002" w:rsidRPr="00C44002">
        <w:rPr>
          <w:rFonts w:ascii="Arial" w:hAnsi="Arial" w:cs="Arial"/>
          <w:sz w:val="24"/>
          <w:szCs w:val="24"/>
        </w:rPr>
        <w:t>Chair</w:t>
      </w:r>
    </w:p>
    <w:p w14:paraId="72B2AA69" w14:textId="77777777" w:rsidR="00C44002" w:rsidRPr="00C44002" w:rsidRDefault="002849E3" w:rsidP="00C4400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670192">
        <w:rPr>
          <w:rFonts w:ascii="Arial" w:hAnsi="Arial" w:cs="Arial"/>
          <w:sz w:val="24"/>
          <w:szCs w:val="24"/>
        </w:rPr>
        <w:t>llison Douglas-Chicoye</w:t>
      </w:r>
      <w:r w:rsidR="00C44002" w:rsidRPr="00C44002">
        <w:rPr>
          <w:rFonts w:ascii="Arial" w:hAnsi="Arial" w:cs="Arial"/>
          <w:sz w:val="24"/>
          <w:szCs w:val="24"/>
        </w:rPr>
        <w:t xml:space="preserve">, </w:t>
      </w:r>
      <w:r w:rsidR="004954BD">
        <w:rPr>
          <w:rFonts w:ascii="Arial" w:hAnsi="Arial" w:cs="Arial"/>
          <w:sz w:val="24"/>
          <w:szCs w:val="24"/>
        </w:rPr>
        <w:t xml:space="preserve">Dean, </w:t>
      </w:r>
      <w:r w:rsidR="00C44002" w:rsidRPr="00C44002">
        <w:rPr>
          <w:rFonts w:ascii="Arial" w:hAnsi="Arial" w:cs="Arial"/>
          <w:sz w:val="24"/>
          <w:szCs w:val="24"/>
        </w:rPr>
        <w:t xml:space="preserve">Student Development; </w:t>
      </w:r>
      <w:r w:rsidR="00C44002" w:rsidRPr="00C44002">
        <w:rPr>
          <w:rFonts w:ascii="Arial" w:hAnsi="Arial" w:cs="Arial"/>
          <w:i/>
          <w:iCs/>
          <w:sz w:val="24"/>
          <w:szCs w:val="24"/>
        </w:rPr>
        <w:t>Assistant</w:t>
      </w:r>
      <w:r w:rsidR="00C44002" w:rsidRPr="003647C4">
        <w:rPr>
          <w:rFonts w:ascii="Arial" w:hAnsi="Arial" w:cs="Arial"/>
          <w:i/>
          <w:iCs/>
          <w:sz w:val="24"/>
          <w:szCs w:val="24"/>
        </w:rPr>
        <w:t>:</w:t>
      </w:r>
      <w:r w:rsidR="003647C4" w:rsidRPr="003647C4">
        <w:rPr>
          <w:rFonts w:ascii="Arial" w:hAnsi="Arial" w:cs="Arial"/>
          <w:i/>
          <w:iCs/>
          <w:sz w:val="24"/>
          <w:szCs w:val="24"/>
        </w:rPr>
        <w:t xml:space="preserve"> VACANT</w:t>
      </w:r>
    </w:p>
    <w:p w14:paraId="4B4062C6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> </w:t>
      </w:r>
    </w:p>
    <w:p w14:paraId="001A1DAD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FC45C6">
        <w:rPr>
          <w:rFonts w:ascii="Arial" w:hAnsi="Arial" w:cs="Arial"/>
          <w:b/>
          <w:bCs/>
          <w:sz w:val="24"/>
          <w:szCs w:val="24"/>
          <w:u w:val="single"/>
        </w:rPr>
        <w:t>College of Continuing Education</w:t>
      </w:r>
    </w:p>
    <w:p w14:paraId="04F11DDD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 xml:space="preserve">Shakerra Carter, VPSS; </w:t>
      </w:r>
      <w:r w:rsidRPr="00C44002">
        <w:rPr>
          <w:rFonts w:ascii="Arial" w:hAnsi="Arial" w:cs="Arial"/>
          <w:i/>
          <w:iCs/>
          <w:sz w:val="24"/>
          <w:szCs w:val="24"/>
        </w:rPr>
        <w:t>Assistant:</w:t>
      </w:r>
      <w:r w:rsidRPr="00C44002">
        <w:rPr>
          <w:rFonts w:ascii="Arial" w:hAnsi="Arial" w:cs="Arial"/>
          <w:sz w:val="24"/>
          <w:szCs w:val="24"/>
        </w:rPr>
        <w:t xml:space="preserve"> </w:t>
      </w:r>
      <w:r w:rsidR="00A66AA6">
        <w:rPr>
          <w:rFonts w:ascii="Arial" w:hAnsi="Arial" w:cs="Arial"/>
          <w:i/>
          <w:iCs/>
          <w:sz w:val="24"/>
          <w:szCs w:val="24"/>
        </w:rPr>
        <w:t xml:space="preserve">Aleia De La </w:t>
      </w:r>
      <w:proofErr w:type="spellStart"/>
      <w:r w:rsidR="00A66AA6">
        <w:rPr>
          <w:rFonts w:ascii="Arial" w:hAnsi="Arial" w:cs="Arial"/>
          <w:i/>
          <w:iCs/>
          <w:sz w:val="24"/>
          <w:szCs w:val="24"/>
        </w:rPr>
        <w:t>Caudra</w:t>
      </w:r>
      <w:proofErr w:type="spellEnd"/>
    </w:p>
    <w:p w14:paraId="31135A9D" w14:textId="77777777" w:rsidR="00C44002" w:rsidRPr="00C44002" w:rsidRDefault="00761B0B" w:rsidP="00C4400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rolina Gonzales</w:t>
      </w:r>
      <w:r w:rsidR="00C44002" w:rsidRPr="00C44002">
        <w:rPr>
          <w:rFonts w:ascii="Arial" w:hAnsi="Arial" w:cs="Arial"/>
          <w:sz w:val="24"/>
          <w:szCs w:val="24"/>
        </w:rPr>
        <w:t>, Academic Senate Representative</w:t>
      </w:r>
    </w:p>
    <w:p w14:paraId="4E880B24" w14:textId="77777777" w:rsidR="00250125" w:rsidRDefault="00C44002" w:rsidP="00C44002">
      <w:pPr>
        <w:spacing w:after="0"/>
        <w:ind w:left="720" w:hanging="720"/>
        <w:rPr>
          <w:rFonts w:ascii="Arial" w:hAnsi="Arial" w:cs="Arial"/>
          <w:i/>
          <w:iCs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 xml:space="preserve">Roberta Krauss, Dean, Counseling and Student Success; </w:t>
      </w:r>
      <w:r w:rsidRPr="00C44002">
        <w:rPr>
          <w:rFonts w:ascii="Arial" w:hAnsi="Arial" w:cs="Arial"/>
          <w:i/>
          <w:iCs/>
          <w:sz w:val="24"/>
          <w:szCs w:val="24"/>
        </w:rPr>
        <w:t xml:space="preserve">Assistant: </w:t>
      </w:r>
      <w:r w:rsidR="001D04A7" w:rsidRPr="001D04A7">
        <w:rPr>
          <w:rFonts w:ascii="Arial" w:hAnsi="Arial" w:cs="Arial"/>
          <w:i/>
          <w:iCs/>
          <w:sz w:val="24"/>
          <w:szCs w:val="24"/>
        </w:rPr>
        <w:t>Amanda Z. Torres</w:t>
      </w:r>
    </w:p>
    <w:p w14:paraId="54205063" w14:textId="77777777" w:rsidR="00C44002" w:rsidRPr="00250125" w:rsidRDefault="00C44002" w:rsidP="00C44002">
      <w:pPr>
        <w:spacing w:after="0"/>
        <w:ind w:left="720" w:hanging="720"/>
        <w:rPr>
          <w:rFonts w:ascii="Arial" w:hAnsi="Arial" w:cs="Arial"/>
          <w:i/>
          <w:sz w:val="24"/>
          <w:szCs w:val="24"/>
        </w:rPr>
      </w:pPr>
      <w:r w:rsidRPr="00250125">
        <w:rPr>
          <w:rFonts w:ascii="Arial" w:hAnsi="Arial" w:cs="Arial"/>
          <w:i/>
          <w:sz w:val="24"/>
          <w:szCs w:val="24"/>
        </w:rPr>
        <w:t>(*Back-up: Edith Quintero, Acting Dean, Counseling and Student Success)</w:t>
      </w:r>
    </w:p>
    <w:p w14:paraId="76B8C220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> </w:t>
      </w:r>
    </w:p>
    <w:p w14:paraId="28FC2F80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b/>
          <w:bCs/>
          <w:sz w:val="24"/>
          <w:szCs w:val="24"/>
          <w:u w:val="single"/>
        </w:rPr>
        <w:t>District Educational Services</w:t>
      </w:r>
    </w:p>
    <w:p w14:paraId="6DB70E4D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 xml:space="preserve">Susan Topham, VCES; </w:t>
      </w:r>
      <w:r w:rsidRPr="00C44002">
        <w:rPr>
          <w:rFonts w:ascii="Arial" w:hAnsi="Arial" w:cs="Arial"/>
          <w:i/>
          <w:iCs/>
          <w:sz w:val="24"/>
          <w:szCs w:val="24"/>
        </w:rPr>
        <w:t>Assistant: Jessica Lee</w:t>
      </w:r>
    </w:p>
    <w:p w14:paraId="22AC80C8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>Victor DeVore, Dean, Student Services</w:t>
      </w:r>
    </w:p>
    <w:p w14:paraId="4ED54635" w14:textId="77777777" w:rsidR="00C44002" w:rsidRPr="00C44002" w:rsidRDefault="00C44002" w:rsidP="00C44002">
      <w:pPr>
        <w:spacing w:after="0"/>
        <w:rPr>
          <w:rFonts w:ascii="Arial" w:hAnsi="Arial" w:cs="Arial"/>
          <w:sz w:val="24"/>
          <w:szCs w:val="24"/>
        </w:rPr>
      </w:pPr>
      <w:r w:rsidRPr="00C44002">
        <w:rPr>
          <w:rFonts w:ascii="Arial" w:hAnsi="Arial" w:cs="Arial"/>
          <w:sz w:val="24"/>
          <w:szCs w:val="24"/>
        </w:rPr>
        <w:t xml:space="preserve">Poppy Fitch, </w:t>
      </w:r>
      <w:r w:rsidR="00C7540A">
        <w:rPr>
          <w:rFonts w:ascii="Arial" w:hAnsi="Arial" w:cs="Arial"/>
          <w:sz w:val="24"/>
          <w:szCs w:val="24"/>
        </w:rPr>
        <w:t>Dean</w:t>
      </w:r>
      <w:r w:rsidRPr="00C44002">
        <w:rPr>
          <w:rFonts w:ascii="Arial" w:hAnsi="Arial" w:cs="Arial"/>
          <w:sz w:val="24"/>
          <w:szCs w:val="24"/>
        </w:rPr>
        <w:t xml:space="preserve">, </w:t>
      </w:r>
      <w:r w:rsidR="00C7540A">
        <w:rPr>
          <w:rFonts w:ascii="Arial" w:hAnsi="Arial" w:cs="Arial"/>
          <w:sz w:val="24"/>
          <w:szCs w:val="24"/>
        </w:rPr>
        <w:t>Wellness and Disability Support Programs &amp; Services</w:t>
      </w:r>
      <w:r w:rsidRPr="00C44002">
        <w:rPr>
          <w:rFonts w:ascii="Arial" w:hAnsi="Arial" w:cs="Arial"/>
          <w:sz w:val="24"/>
          <w:szCs w:val="24"/>
        </w:rPr>
        <w:t xml:space="preserve">; </w:t>
      </w:r>
      <w:r w:rsidRPr="00C44002">
        <w:rPr>
          <w:rFonts w:ascii="Arial" w:hAnsi="Arial" w:cs="Arial"/>
          <w:i/>
          <w:iCs/>
          <w:sz w:val="24"/>
          <w:szCs w:val="24"/>
        </w:rPr>
        <w:t>Assistant: Maureen Flores</w:t>
      </w:r>
    </w:p>
    <w:p w14:paraId="66F33904" w14:textId="77777777" w:rsidR="000022CA" w:rsidRPr="00C44002" w:rsidRDefault="000022CA" w:rsidP="00C44002">
      <w:pPr>
        <w:spacing w:after="0"/>
        <w:rPr>
          <w:rFonts w:ascii="Arial" w:hAnsi="Arial" w:cs="Arial"/>
          <w:sz w:val="24"/>
          <w:szCs w:val="24"/>
        </w:rPr>
      </w:pPr>
    </w:p>
    <w:p w14:paraId="1BDF3F86" w14:textId="77777777" w:rsidR="000022CA" w:rsidRPr="00C44002" w:rsidRDefault="000022CA" w:rsidP="00C44002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5E94AED3" w14:textId="77777777" w:rsidR="00150403" w:rsidRPr="00C44002" w:rsidRDefault="00150403" w:rsidP="00C44002">
      <w:pPr>
        <w:spacing w:after="0"/>
        <w:rPr>
          <w:rFonts w:ascii="Arial" w:hAnsi="Arial" w:cs="Arial"/>
          <w:sz w:val="24"/>
          <w:szCs w:val="24"/>
        </w:rPr>
      </w:pPr>
    </w:p>
    <w:sectPr w:rsidR="00150403" w:rsidRPr="00C440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F709C" w14:textId="77777777" w:rsidR="000022CA" w:rsidRDefault="000022CA" w:rsidP="000022CA">
      <w:pPr>
        <w:spacing w:after="0" w:line="240" w:lineRule="auto"/>
      </w:pPr>
      <w:r>
        <w:separator/>
      </w:r>
    </w:p>
  </w:endnote>
  <w:endnote w:type="continuationSeparator" w:id="0">
    <w:p w14:paraId="6347DBFD" w14:textId="77777777" w:rsidR="000022CA" w:rsidRDefault="000022CA" w:rsidP="00002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FF9CA" w14:textId="77777777" w:rsidR="007B1296" w:rsidRPr="001B11B5" w:rsidRDefault="00DA543E" w:rsidP="00553AD7">
    <w:pPr>
      <w:pStyle w:val="Footer"/>
      <w:jc w:val="right"/>
      <w:rPr>
        <w:rFonts w:ascii="Arial" w:hAnsi="Arial" w:cs="Arial"/>
        <w:color w:val="A6A6A6" w:themeColor="background1" w:themeShade="A6"/>
        <w:sz w:val="20"/>
      </w:rPr>
    </w:pPr>
    <w:r w:rsidRPr="001B11B5">
      <w:rPr>
        <w:rFonts w:ascii="Arial" w:hAnsi="Arial" w:cs="Arial"/>
        <w:color w:val="A6A6A6" w:themeColor="background1" w:themeShade="A6"/>
        <w:sz w:val="20"/>
      </w:rPr>
      <w:t>Educational Services</w:t>
    </w:r>
  </w:p>
  <w:p w14:paraId="762EAD2C" w14:textId="77777777" w:rsidR="00DA543E" w:rsidRPr="0032282F" w:rsidRDefault="00DA543E" w:rsidP="00553AD7">
    <w:pPr>
      <w:pStyle w:val="Footer"/>
      <w:jc w:val="right"/>
      <w:rPr>
        <w:rFonts w:ascii="Arial" w:hAnsi="Arial" w:cs="Arial"/>
        <w:color w:val="BFBFBF" w:themeColor="background1" w:themeShade="BF"/>
        <w:sz w:val="20"/>
      </w:rPr>
    </w:pPr>
    <w:r w:rsidRPr="001B11B5">
      <w:rPr>
        <w:rFonts w:ascii="Arial" w:hAnsi="Arial" w:cs="Arial"/>
        <w:color w:val="A6A6A6" w:themeColor="background1" w:themeShade="A6"/>
        <w:sz w:val="20"/>
      </w:rPr>
      <w:fldChar w:fldCharType="begin"/>
    </w:r>
    <w:r w:rsidRPr="001B11B5">
      <w:rPr>
        <w:rFonts w:ascii="Arial" w:hAnsi="Arial" w:cs="Arial"/>
        <w:color w:val="A6A6A6" w:themeColor="background1" w:themeShade="A6"/>
        <w:sz w:val="20"/>
      </w:rPr>
      <w:instrText xml:space="preserve"> DATE  \@ "MMMM d, yyyy"  \* MERGEFORMAT </w:instrText>
    </w:r>
    <w:r w:rsidRPr="001B11B5">
      <w:rPr>
        <w:rFonts w:ascii="Arial" w:hAnsi="Arial" w:cs="Arial"/>
        <w:color w:val="A6A6A6" w:themeColor="background1" w:themeShade="A6"/>
        <w:sz w:val="20"/>
      </w:rPr>
      <w:fldChar w:fldCharType="separate"/>
    </w:r>
    <w:r w:rsidR="00133C2E">
      <w:rPr>
        <w:rFonts w:ascii="Arial" w:hAnsi="Arial" w:cs="Arial"/>
        <w:noProof/>
        <w:color w:val="A6A6A6" w:themeColor="background1" w:themeShade="A6"/>
        <w:sz w:val="20"/>
      </w:rPr>
      <w:t>October 9, 2023</w:t>
    </w:r>
    <w:r w:rsidRPr="001B11B5">
      <w:rPr>
        <w:rFonts w:ascii="Arial" w:hAnsi="Arial" w:cs="Arial"/>
        <w:color w:val="A6A6A6" w:themeColor="background1" w:themeShade="A6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DBBEB" w14:textId="77777777" w:rsidR="000022CA" w:rsidRDefault="000022CA" w:rsidP="000022CA">
      <w:pPr>
        <w:spacing w:after="0" w:line="240" w:lineRule="auto"/>
      </w:pPr>
      <w:r>
        <w:separator/>
      </w:r>
    </w:p>
  </w:footnote>
  <w:footnote w:type="continuationSeparator" w:id="0">
    <w:p w14:paraId="265A5B83" w14:textId="77777777" w:rsidR="000022CA" w:rsidRDefault="000022CA" w:rsidP="000022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TI2MTUxtjAwMzdS0lEKTi0uzszPAykwMq0FABmjRhYtAAAA"/>
  </w:docVars>
  <w:rsids>
    <w:rsidRoot w:val="00A059FA"/>
    <w:rsid w:val="000022CA"/>
    <w:rsid w:val="00133C2E"/>
    <w:rsid w:val="001453F9"/>
    <w:rsid w:val="00146A9A"/>
    <w:rsid w:val="00150403"/>
    <w:rsid w:val="00164525"/>
    <w:rsid w:val="00182884"/>
    <w:rsid w:val="00190054"/>
    <w:rsid w:val="001B11B5"/>
    <w:rsid w:val="001D04A7"/>
    <w:rsid w:val="00226A5B"/>
    <w:rsid w:val="00230979"/>
    <w:rsid w:val="00250125"/>
    <w:rsid w:val="0026530C"/>
    <w:rsid w:val="002849E3"/>
    <w:rsid w:val="0029393B"/>
    <w:rsid w:val="0029520C"/>
    <w:rsid w:val="002B3559"/>
    <w:rsid w:val="002B6CC7"/>
    <w:rsid w:val="00315836"/>
    <w:rsid w:val="0032282F"/>
    <w:rsid w:val="003647C4"/>
    <w:rsid w:val="0039356A"/>
    <w:rsid w:val="0039407F"/>
    <w:rsid w:val="00397C1A"/>
    <w:rsid w:val="003B652C"/>
    <w:rsid w:val="003C4BCC"/>
    <w:rsid w:val="003D6CB0"/>
    <w:rsid w:val="00486584"/>
    <w:rsid w:val="004954BD"/>
    <w:rsid w:val="004B78C1"/>
    <w:rsid w:val="004E0D7E"/>
    <w:rsid w:val="0054312B"/>
    <w:rsid w:val="00553AD7"/>
    <w:rsid w:val="005C6F8C"/>
    <w:rsid w:val="00670192"/>
    <w:rsid w:val="00680CEB"/>
    <w:rsid w:val="007133F1"/>
    <w:rsid w:val="0072622E"/>
    <w:rsid w:val="0075674C"/>
    <w:rsid w:val="00761B0B"/>
    <w:rsid w:val="007B1296"/>
    <w:rsid w:val="00811950"/>
    <w:rsid w:val="008140D1"/>
    <w:rsid w:val="008179FE"/>
    <w:rsid w:val="008B0DD8"/>
    <w:rsid w:val="008C519B"/>
    <w:rsid w:val="008D4B30"/>
    <w:rsid w:val="00921440"/>
    <w:rsid w:val="00935E04"/>
    <w:rsid w:val="009D5453"/>
    <w:rsid w:val="00A041FF"/>
    <w:rsid w:val="00A059FA"/>
    <w:rsid w:val="00A05EF9"/>
    <w:rsid w:val="00A12AA5"/>
    <w:rsid w:val="00A4069F"/>
    <w:rsid w:val="00A57CA7"/>
    <w:rsid w:val="00A60181"/>
    <w:rsid w:val="00A66AA6"/>
    <w:rsid w:val="00A84607"/>
    <w:rsid w:val="00BC5FA7"/>
    <w:rsid w:val="00C44002"/>
    <w:rsid w:val="00C7540A"/>
    <w:rsid w:val="00C85E51"/>
    <w:rsid w:val="00CD0247"/>
    <w:rsid w:val="00CD360D"/>
    <w:rsid w:val="00D52B72"/>
    <w:rsid w:val="00DA543E"/>
    <w:rsid w:val="00E23E7C"/>
    <w:rsid w:val="00E6675D"/>
    <w:rsid w:val="00E7436A"/>
    <w:rsid w:val="00EC0743"/>
    <w:rsid w:val="00F01526"/>
    <w:rsid w:val="00F07A6D"/>
    <w:rsid w:val="00F1669A"/>
    <w:rsid w:val="00F65657"/>
    <w:rsid w:val="00F8339D"/>
    <w:rsid w:val="00FB7167"/>
    <w:rsid w:val="00FC4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631FAFDE"/>
  <w15:docId w15:val="{BAE417EE-89C7-4060-81A3-A8A7D3BCA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2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2CA"/>
  </w:style>
  <w:style w:type="paragraph" w:styleId="Footer">
    <w:name w:val="footer"/>
    <w:basedOn w:val="Normal"/>
    <w:link w:val="FooterChar"/>
    <w:uiPriority w:val="99"/>
    <w:unhideWhenUsed/>
    <w:rsid w:val="000022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2CA"/>
  </w:style>
  <w:style w:type="paragraph" w:styleId="BalloonText">
    <w:name w:val="Balloon Text"/>
    <w:basedOn w:val="Normal"/>
    <w:link w:val="BalloonTextChar"/>
    <w:uiPriority w:val="99"/>
    <w:semiHidden/>
    <w:unhideWhenUsed/>
    <w:rsid w:val="000022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2C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2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987</Characters>
  <Application>Microsoft Office Word</Application>
  <DocSecurity>0</DocSecurity>
  <Lines>123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Jovineth Vergara-Abbott</cp:lastModifiedBy>
  <cp:revision>2</cp:revision>
  <cp:lastPrinted>2018-08-08T21:53:00Z</cp:lastPrinted>
  <dcterms:created xsi:type="dcterms:W3CDTF">2023-10-09T22:14:00Z</dcterms:created>
  <dcterms:modified xsi:type="dcterms:W3CDTF">2023-10-09T22:14:00Z</dcterms:modified>
</cp:coreProperties>
</file>